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23D6328" w:rsidR="00074C3B" w:rsidRPr="00D33190" w:rsidRDefault="00D33190" w:rsidP="00D33190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D33190">
        <w:rPr>
          <w:rFonts w:ascii="Times New Roman" w:hAnsi="Times New Roman" w:cs="Times New Roman"/>
          <w:sz w:val="22"/>
          <w:szCs w:val="22"/>
          <w:lang w:val="en-GB"/>
        </w:rPr>
        <w:t>L7 Memory System I Cache</w:t>
      </w:r>
    </w:p>
    <w:p w14:paraId="0C1B80A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623D985" w14:textId="27DF976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. Why are large memories typically slow?  </w:t>
      </w:r>
    </w:p>
    <w:p w14:paraId="785C7C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ue to high power consumption  </w:t>
      </w:r>
    </w:p>
    <w:p w14:paraId="0F0F52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Increased density leads to slower access times  </w:t>
      </w:r>
    </w:p>
    <w:p w14:paraId="59D7A59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arger addressing complexity  </w:t>
      </w:r>
    </w:p>
    <w:p w14:paraId="40F913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All of the above  </w:t>
      </w:r>
    </w:p>
    <w:p w14:paraId="2E77DB42" w14:textId="2C7ECBB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Increased density leads to slower access times  </w:t>
      </w:r>
    </w:p>
    <w:p w14:paraId="30F7D9A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EFD2C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9153BC" w14:textId="2B3D05D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3. Which memory technology requires periodic refreshing?  </w:t>
      </w:r>
    </w:p>
    <w:p w14:paraId="4F4623F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SRAM  </w:t>
      </w:r>
    </w:p>
    <w:p w14:paraId="50DFB92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DRAM  </w:t>
      </w:r>
    </w:p>
    <w:p w14:paraId="31CF5DB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lash  </w:t>
      </w:r>
    </w:p>
    <w:p w14:paraId="7B4A3C8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egisters  </w:t>
      </w:r>
    </w:p>
    <w:p w14:paraId="6A019A41" w14:textId="4D2A4A08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DRAM  </w:t>
      </w:r>
    </w:p>
    <w:p w14:paraId="57EDA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4747C4E" w14:textId="0D517F7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4. What principle states that programs tend to access a small portion of memory repeatedly?  </w:t>
      </w:r>
    </w:p>
    <w:p w14:paraId="13D18C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Memory hierarchy  </w:t>
      </w:r>
    </w:p>
    <w:p w14:paraId="68F9DF5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rinciple of locality  </w:t>
      </w:r>
    </w:p>
    <w:p w14:paraId="54FA41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herence  </w:t>
      </w:r>
    </w:p>
    <w:p w14:paraId="1FBD575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apping  </w:t>
      </w:r>
    </w:p>
    <w:p w14:paraId="3DCB48FE" w14:textId="0159FB6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rinciple of locality  </w:t>
      </w:r>
    </w:p>
    <w:p w14:paraId="28C4DE6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394E5D1" w14:textId="4509393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5. In the loop `for (i=0; i&lt;n; i++) sum += a[i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];`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>, which type of locality is exhibited by the array `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a[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]`?  </w:t>
      </w:r>
    </w:p>
    <w:p w14:paraId="224158F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only  </w:t>
      </w:r>
    </w:p>
    <w:p w14:paraId="3FFE03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only  </w:t>
      </w:r>
    </w:p>
    <w:p w14:paraId="0ED7FE5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temporal and spatial  </w:t>
      </w:r>
    </w:p>
    <w:p w14:paraId="0F45311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6C78FEE4" w14:textId="090612A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only  </w:t>
      </w:r>
    </w:p>
    <w:p w14:paraId="26D0B25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F56FDD7" w14:textId="7139F8A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6. Which field in a memory address determines the cache set for a direct-mapped cache?  </w:t>
      </w:r>
    </w:p>
    <w:p w14:paraId="3754DE1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ag  </w:t>
      </w:r>
    </w:p>
    <w:p w14:paraId="4DD9396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et Index  </w:t>
      </w:r>
    </w:p>
    <w:p w14:paraId="217AFEF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Offset  </w:t>
      </w:r>
    </w:p>
    <w:p w14:paraId="0694944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Valid bit  </w:t>
      </w:r>
    </w:p>
    <w:p w14:paraId="0D08A735" w14:textId="3E5184B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et Index  </w:t>
      </w:r>
    </w:p>
    <w:p w14:paraId="75C661D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6A52E74" w14:textId="0022114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7. A cache miss caused by two memory blocks competing for the same cache set is called:  </w:t>
      </w:r>
    </w:p>
    <w:p w14:paraId="19F409F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miss  </w:t>
      </w:r>
    </w:p>
    <w:p w14:paraId="422ED2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miss  </w:t>
      </w:r>
    </w:p>
    <w:p w14:paraId="194D36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miss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42424E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  </w:t>
      </w:r>
    </w:p>
    <w:p w14:paraId="04C60FB3" w14:textId="2E62309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miss  </w:t>
      </w:r>
    </w:p>
    <w:p w14:paraId="46B7A3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E03FA97" w14:textId="6B56C06C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8. Which cache organization allows a memory block to be placed in any cache location?  </w:t>
      </w:r>
    </w:p>
    <w:p w14:paraId="49B11C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irect-mapped  </w:t>
      </w:r>
    </w:p>
    <w:p w14:paraId="2A9A0DC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-way set associative  </w:t>
      </w:r>
    </w:p>
    <w:p w14:paraId="730E63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ully associative  </w:t>
      </w:r>
    </w:p>
    <w:p w14:paraId="09FEB84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4-way set associative  </w:t>
      </w:r>
    </w:p>
    <w:p w14:paraId="0BF0E918" w14:textId="5B6C1A9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Fully associative  </w:t>
      </w:r>
    </w:p>
    <w:p w14:paraId="5BF406C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BB60C24" w14:textId="5869875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9. For a 6-bit </w:t>
      </w:r>
      <w:r w:rsidR="00AA0968">
        <w:rPr>
          <w:rFonts w:ascii="Times New Roman" w:hAnsi="Times New Roman" w:cs="Times New Roman"/>
          <w:sz w:val="22"/>
          <w:szCs w:val="22"/>
        </w:rPr>
        <w:t xml:space="preserve">memory, </w:t>
      </w:r>
      <w:r w:rsidRPr="00D33190">
        <w:rPr>
          <w:rFonts w:ascii="Times New Roman" w:hAnsi="Times New Roman" w:cs="Times New Roman"/>
          <w:sz w:val="22"/>
          <w:szCs w:val="22"/>
        </w:rPr>
        <w:t>address</w:t>
      </w:r>
      <w:r w:rsidR="00AA0968">
        <w:rPr>
          <w:rFonts w:ascii="Times New Roman" w:hAnsi="Times New Roman" w:cs="Times New Roman"/>
          <w:sz w:val="22"/>
          <w:szCs w:val="22"/>
        </w:rPr>
        <w:t>, DM cache</w:t>
      </w:r>
      <w:r w:rsidRPr="00D33190">
        <w:rPr>
          <w:rFonts w:ascii="Times New Roman" w:hAnsi="Times New Roman" w:cs="Times New Roman"/>
          <w:sz w:val="22"/>
          <w:szCs w:val="22"/>
        </w:rPr>
        <w:t xml:space="preserve"> with 2-bit </w:t>
      </w:r>
      <w:r w:rsidR="00C87674"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ag, 2-bit </w:t>
      </w:r>
      <w:r w:rsidR="00C87674">
        <w:rPr>
          <w:rFonts w:ascii="Times New Roman" w:hAnsi="Times New Roman" w:cs="Times New Roman"/>
          <w:sz w:val="22"/>
          <w:szCs w:val="22"/>
        </w:rPr>
        <w:t>Set I</w:t>
      </w:r>
      <w:r w:rsidRPr="00D33190">
        <w:rPr>
          <w:rFonts w:ascii="Times New Roman" w:hAnsi="Times New Roman" w:cs="Times New Roman"/>
          <w:sz w:val="22"/>
          <w:szCs w:val="22"/>
        </w:rPr>
        <w:t xml:space="preserve">ndex, and 2-bit </w:t>
      </w:r>
      <w:r w:rsidR="00C87674">
        <w:rPr>
          <w:rFonts w:ascii="Times New Roman" w:hAnsi="Times New Roman" w:cs="Times New Roman"/>
          <w:sz w:val="22"/>
          <w:szCs w:val="22"/>
        </w:rPr>
        <w:t>O</w:t>
      </w:r>
      <w:r w:rsidRPr="00D33190">
        <w:rPr>
          <w:rFonts w:ascii="Times New Roman" w:hAnsi="Times New Roman" w:cs="Times New Roman"/>
          <w:sz w:val="22"/>
          <w:szCs w:val="22"/>
        </w:rPr>
        <w:t xml:space="preserve">ffset, what is the cache capacity?  </w:t>
      </w:r>
    </w:p>
    <w:p w14:paraId="51FC8B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6 bytes  </w:t>
      </w:r>
    </w:p>
    <w:p w14:paraId="608E35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B) 8 bytes  </w:t>
      </w:r>
    </w:p>
    <w:p w14:paraId="4A958A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32 bytes  </w:t>
      </w:r>
    </w:p>
    <w:p w14:paraId="65E9E16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64 bytes  </w:t>
      </w:r>
    </w:p>
    <w:p w14:paraId="587A3C62" w14:textId="4C05791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16 bytes  </w:t>
      </w:r>
    </w:p>
    <w:p w14:paraId="30A8A224" w14:textId="163BBCFA" w:rsidR="00D33190" w:rsidRDefault="00AA0968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4 blocks, and </w:t>
      </w:r>
      <w:r w:rsidRPr="00D33190">
        <w:rPr>
          <w:rFonts w:ascii="Times New Roman" w:hAnsi="Times New Roman" w:cs="Times New Roman"/>
          <w:sz w:val="22"/>
          <w:szCs w:val="22"/>
        </w:rPr>
        <w:t>block size = 4 bytes</w:t>
      </w:r>
    </w:p>
    <w:p w14:paraId="413773AB" w14:textId="77777777" w:rsidR="00AA0968" w:rsidRPr="00D33190" w:rsidRDefault="00AA0968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0610CDA" w14:textId="51E7EB9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0" w:name="OLE_LINK1"/>
      <w:r w:rsidRPr="00D33190">
        <w:rPr>
          <w:rFonts w:ascii="Times New Roman" w:hAnsi="Times New Roman" w:cs="Times New Roman"/>
          <w:sz w:val="22"/>
          <w:szCs w:val="22"/>
        </w:rPr>
        <w:t xml:space="preserve">10. Increasing cache associativity primarily reduces which type of miss?  </w:t>
      </w:r>
    </w:p>
    <w:p w14:paraId="3636F5D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 </w:t>
      </w:r>
    </w:p>
    <w:p w14:paraId="758303F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 </w:t>
      </w:r>
    </w:p>
    <w:p w14:paraId="3E3CD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 </w:t>
      </w:r>
    </w:p>
    <w:p w14:paraId="4058C13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Temporal  </w:t>
      </w:r>
    </w:p>
    <w:p w14:paraId="27F96680" w14:textId="023F8ADF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 </w:t>
      </w:r>
    </w:p>
    <w:bookmarkEnd w:id="0"/>
    <w:p w14:paraId="3B090A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4D6B1C9" w14:textId="73C3E7F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1. Which replacement policy evicts the least recently used block?  </w:t>
      </w:r>
    </w:p>
    <w:p w14:paraId="1B6F5A6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Random  </w:t>
      </w:r>
    </w:p>
    <w:p w14:paraId="19EB77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IFO  </w:t>
      </w:r>
    </w:p>
    <w:p w14:paraId="794728A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RU  </w:t>
      </w:r>
    </w:p>
    <w:p w14:paraId="39EF507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ound-robin  </w:t>
      </w:r>
    </w:p>
    <w:p w14:paraId="2CEE5E90" w14:textId="5EC3742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LRU  </w:t>
      </w:r>
    </w:p>
    <w:p w14:paraId="77FF81C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022F721" w14:textId="1E0052A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12. What i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D33190">
        <w:rPr>
          <w:rFonts w:ascii="Times New Roman" w:hAnsi="Times New Roman" w:cs="Times New Roman"/>
          <w:sz w:val="22"/>
          <w:szCs w:val="22"/>
        </w:rPr>
        <w:t xml:space="preserve">Average 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33190">
        <w:rPr>
          <w:rFonts w:ascii="Times New Roman" w:hAnsi="Times New Roman" w:cs="Times New Roman"/>
          <w:sz w:val="22"/>
          <w:szCs w:val="22"/>
        </w:rPr>
        <w:t xml:space="preserve">emory 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D33190">
        <w:rPr>
          <w:rFonts w:ascii="Times New Roman" w:hAnsi="Times New Roman" w:cs="Times New Roman"/>
          <w:sz w:val="22"/>
          <w:szCs w:val="22"/>
        </w:rPr>
        <w:t xml:space="preserve">ccess </w:t>
      </w:r>
      <w:r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ime </w:t>
      </w:r>
      <w:r>
        <w:rPr>
          <w:rFonts w:ascii="Times New Roman" w:hAnsi="Times New Roman" w:cs="Times New Roman"/>
          <w:sz w:val="22"/>
          <w:szCs w:val="22"/>
        </w:rPr>
        <w:t>(</w:t>
      </w:r>
      <w:r w:rsidRPr="00D33190">
        <w:rPr>
          <w:rFonts w:ascii="Times New Roman" w:hAnsi="Times New Roman" w:cs="Times New Roman"/>
          <w:sz w:val="22"/>
          <w:szCs w:val="22"/>
        </w:rPr>
        <w:t>AMAT</w:t>
      </w:r>
      <w:r>
        <w:rPr>
          <w:rFonts w:ascii="Times New Roman" w:hAnsi="Times New Roman" w:cs="Times New Roman"/>
          <w:sz w:val="22"/>
          <w:szCs w:val="22"/>
        </w:rPr>
        <w:t>)</w:t>
      </w:r>
      <w:r w:rsidRPr="00D33190">
        <w:rPr>
          <w:rFonts w:ascii="Times New Roman" w:hAnsi="Times New Roman" w:cs="Times New Roman"/>
          <w:sz w:val="22"/>
          <w:szCs w:val="22"/>
        </w:rPr>
        <w:t xml:space="preserve"> if the hit time is 2 cycles, miss rate is 5%, and miss penalty is 100 cycles?  </w:t>
      </w:r>
    </w:p>
    <w:p w14:paraId="786F713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2 + 0.05*100 = 7 cycles  </w:t>
      </w:r>
    </w:p>
    <w:p w14:paraId="665869E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+ 0.95*100 = 97 cycles  </w:t>
      </w:r>
    </w:p>
    <w:p w14:paraId="68E4CC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0.05*100 = 5 cycles  </w:t>
      </w:r>
    </w:p>
    <w:p w14:paraId="2C9803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2 + 0.05*2 = 2.1 cycles  </w:t>
      </w:r>
    </w:p>
    <w:p w14:paraId="5EBB3749" w14:textId="69ECC6E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2 + 0.05*100 = 7 cycles  </w:t>
      </w:r>
    </w:p>
    <w:p w14:paraId="22DBA4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F4C6A49" w14:textId="6523261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3. Which statement about SRAM is FALSE?  </w:t>
      </w:r>
    </w:p>
    <w:p w14:paraId="11965B1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Uses 1 transistor per cell  </w:t>
      </w:r>
    </w:p>
    <w:p w14:paraId="50327D9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aster than DRAM  </w:t>
      </w:r>
    </w:p>
    <w:p w14:paraId="3C09E99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Does not require refreshing  </w:t>
      </w:r>
    </w:p>
    <w:p w14:paraId="6352515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ore expensive than DRAM  </w:t>
      </w:r>
    </w:p>
    <w:p w14:paraId="6807657F" w14:textId="0FA7109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Uses 1 transistor per cell  </w:t>
      </w:r>
    </w:p>
    <w:p w14:paraId="59E4E6F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D7D0033" w14:textId="3C3C177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4. In a direct-mapped cache, memory addresses 0x00 and 0x40 map to the same set. This causes:  </w:t>
      </w:r>
    </w:p>
    <w:p w14:paraId="7F7D6B0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apacity misses  </w:t>
      </w:r>
    </w:p>
    <w:p w14:paraId="09800F3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ing-pong effect  </w:t>
      </w:r>
    </w:p>
    <w:p w14:paraId="10D372E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mpulsory misses  </w:t>
      </w:r>
    </w:p>
    <w:p w14:paraId="1AEB4F2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locality  </w:t>
      </w:r>
    </w:p>
    <w:p w14:paraId="50473E3D" w14:textId="4F2821F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ing-pong effect  </w:t>
      </w:r>
    </w:p>
    <w:p w14:paraId="206E46F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A4F5B4" w14:textId="40F9C04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5. Which cache level is typically optimized for low hit time?  </w:t>
      </w:r>
    </w:p>
    <w:p w14:paraId="7072C5E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L1  </w:t>
      </w:r>
    </w:p>
    <w:p w14:paraId="7E1FA5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L2  </w:t>
      </w:r>
    </w:p>
    <w:p w14:paraId="1F28BD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LC (Last-Level Cache)  </w:t>
      </w:r>
    </w:p>
    <w:p w14:paraId="78ED81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ain memory  </w:t>
      </w:r>
    </w:p>
    <w:p w14:paraId="4A9FEA26" w14:textId="1092C0E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L1  </w:t>
      </w:r>
    </w:p>
    <w:p w14:paraId="3E3BB5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3A0F56E" w14:textId="14637C6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6. A program with poor temporal locality will likely experience more:  </w:t>
      </w:r>
    </w:p>
    <w:p w14:paraId="20F43E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nflict misses  </w:t>
      </w:r>
    </w:p>
    <w:p w14:paraId="550112B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ulsory misses  </w:t>
      </w:r>
    </w:p>
    <w:p w14:paraId="2536F6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pacity misses  </w:t>
      </w:r>
    </w:p>
    <w:p w14:paraId="48A702E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es  </w:t>
      </w:r>
    </w:p>
    <w:p w14:paraId="4A26DEA9" w14:textId="2921E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pacity misses  </w:t>
      </w:r>
    </w:p>
    <w:p w14:paraId="391F538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1D3FFDE" w14:textId="40B33D6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7. Which component manages the cache-to-main memory interaction?  </w:t>
      </w:r>
    </w:p>
    <w:p w14:paraId="3D0BA6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Operating system  </w:t>
      </w:r>
    </w:p>
    <w:p w14:paraId="02FA18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iler  </w:t>
      </w:r>
    </w:p>
    <w:p w14:paraId="4F9A1B9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ntroller hardware  </w:t>
      </w:r>
    </w:p>
    <w:p w14:paraId="6621B9F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CPU scheduler  </w:t>
      </w:r>
    </w:p>
    <w:p w14:paraId="36E7189C" w14:textId="219F3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che controller hardware  </w:t>
      </w:r>
    </w:p>
    <w:p w14:paraId="6318840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E8DAEED" w14:textId="10A27C4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8. A larger cache block size improves which type of locality?  </w:t>
      </w:r>
    </w:p>
    <w:p w14:paraId="5C7C7E4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 </w:t>
      </w:r>
    </w:p>
    <w:p w14:paraId="2F05753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 </w:t>
      </w:r>
    </w:p>
    <w:p w14:paraId="7F6F59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 </w:t>
      </w:r>
    </w:p>
    <w:p w14:paraId="6DD914B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3BFB8412" w14:textId="1E7CA65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 </w:t>
      </w:r>
    </w:p>
    <w:p w14:paraId="7EAFE36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B40A5D" w14:textId="11326C5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9. In a 4-way set-associative cache, how many blocks are in each set?  </w:t>
      </w:r>
    </w:p>
    <w:p w14:paraId="61FE55B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  </w:t>
      </w:r>
    </w:p>
    <w:p w14:paraId="752C508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 </w:t>
      </w:r>
    </w:p>
    <w:p w14:paraId="401B656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4  </w:t>
      </w:r>
    </w:p>
    <w:p w14:paraId="760EDA9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Equal to total cache blocks  </w:t>
      </w:r>
    </w:p>
    <w:p w14:paraId="32E4C473" w14:textId="35A7E641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4  </w:t>
      </w:r>
    </w:p>
    <w:p w14:paraId="3FC4FB5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2EB9A12" w14:textId="7C64648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20. Which parameter does NOT affect AMAT?  </w:t>
      </w:r>
    </w:p>
    <w:p w14:paraId="2382470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Hit time  </w:t>
      </w:r>
    </w:p>
    <w:p w14:paraId="57EAE07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Miss rate  </w:t>
      </w:r>
    </w:p>
    <w:p w14:paraId="68B2CDD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lock speed  </w:t>
      </w:r>
    </w:p>
    <w:p w14:paraId="2E8F6DF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iss penalty  </w:t>
      </w:r>
    </w:p>
    <w:p w14:paraId="7C12EDCD" w14:textId="6AC23758" w:rsidR="002779A5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1" w:name="_Hlk197892256"/>
      <w:r w:rsidRPr="00D33190">
        <w:rPr>
          <w:rFonts w:ascii="Times New Roman" w:hAnsi="Times New Roman" w:cs="Times New Roman"/>
          <w:sz w:val="22"/>
          <w:szCs w:val="22"/>
        </w:rPr>
        <w:t xml:space="preserve">Answer: C) Clock speed  </w:t>
      </w:r>
      <w:bookmarkEnd w:id="1"/>
    </w:p>
    <w:sectPr w:rsidR="002779A5" w:rsidRPr="00D3319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39110F" w14:textId="77777777" w:rsidR="00B51C52" w:rsidRDefault="00B51C52" w:rsidP="00E136AB">
      <w:pPr>
        <w:spacing w:after="0" w:line="240" w:lineRule="auto"/>
      </w:pPr>
      <w:r>
        <w:separator/>
      </w:r>
    </w:p>
  </w:endnote>
  <w:endnote w:type="continuationSeparator" w:id="0">
    <w:p w14:paraId="7CF8DE50" w14:textId="77777777" w:rsidR="00B51C52" w:rsidRDefault="00B51C52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B9EEF" w14:textId="77777777" w:rsidR="00B51C52" w:rsidRDefault="00B51C52" w:rsidP="00E136AB">
      <w:pPr>
        <w:spacing w:after="0" w:line="240" w:lineRule="auto"/>
      </w:pPr>
      <w:r>
        <w:separator/>
      </w:r>
    </w:p>
  </w:footnote>
  <w:footnote w:type="continuationSeparator" w:id="0">
    <w:p w14:paraId="19154D18" w14:textId="77777777" w:rsidR="00B51C52" w:rsidRDefault="00B51C52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gFAOWY9v0tAAAA"/>
  </w:docVars>
  <w:rsids>
    <w:rsidRoot w:val="00AE7A67"/>
    <w:rsid w:val="00074C3B"/>
    <w:rsid w:val="00077081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674F8"/>
    <w:rsid w:val="002779A5"/>
    <w:rsid w:val="002A5678"/>
    <w:rsid w:val="002D54F5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54BD5"/>
    <w:rsid w:val="007665BC"/>
    <w:rsid w:val="00794D05"/>
    <w:rsid w:val="007E2CD4"/>
    <w:rsid w:val="00894AB4"/>
    <w:rsid w:val="00927301"/>
    <w:rsid w:val="0095300A"/>
    <w:rsid w:val="00965341"/>
    <w:rsid w:val="009972B6"/>
    <w:rsid w:val="009A46AC"/>
    <w:rsid w:val="009C0167"/>
    <w:rsid w:val="009E6AE7"/>
    <w:rsid w:val="00A5122B"/>
    <w:rsid w:val="00AA0968"/>
    <w:rsid w:val="00AA1C11"/>
    <w:rsid w:val="00AE7A67"/>
    <w:rsid w:val="00B00FF6"/>
    <w:rsid w:val="00B13660"/>
    <w:rsid w:val="00B14B3E"/>
    <w:rsid w:val="00B51C52"/>
    <w:rsid w:val="00B94BB7"/>
    <w:rsid w:val="00BB1699"/>
    <w:rsid w:val="00BF1575"/>
    <w:rsid w:val="00C86F70"/>
    <w:rsid w:val="00C87674"/>
    <w:rsid w:val="00CF0EE8"/>
    <w:rsid w:val="00D03C0D"/>
    <w:rsid w:val="00D051CE"/>
    <w:rsid w:val="00D17425"/>
    <w:rsid w:val="00D27FA3"/>
    <w:rsid w:val="00D33190"/>
    <w:rsid w:val="00D52E8F"/>
    <w:rsid w:val="00D778B3"/>
    <w:rsid w:val="00DC45B2"/>
    <w:rsid w:val="00DF10FF"/>
    <w:rsid w:val="00E136AB"/>
    <w:rsid w:val="00E42CDD"/>
    <w:rsid w:val="00E95286"/>
    <w:rsid w:val="00EE3EA8"/>
    <w:rsid w:val="00F22A8C"/>
    <w:rsid w:val="00F54B21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cp:lastPrinted>2025-03-10T15:13:00Z</cp:lastPrinted>
  <dcterms:created xsi:type="dcterms:W3CDTF">2025-04-03T16:46:00Z</dcterms:created>
  <dcterms:modified xsi:type="dcterms:W3CDTF">2025-05-14T12:52:00Z</dcterms:modified>
</cp:coreProperties>
</file>